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4D328" w14:textId="77777777" w:rsidR="008052FD" w:rsidRPr="00EA23C8" w:rsidRDefault="008052FD" w:rsidP="008052FD">
      <w:pPr>
        <w:pStyle w:val="KonuBal"/>
        <w:outlineLvl w:val="0"/>
      </w:pPr>
    </w:p>
    <w:tbl>
      <w:tblPr>
        <w:tblW w:w="5000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776"/>
        <w:gridCol w:w="982"/>
        <w:gridCol w:w="256"/>
        <w:gridCol w:w="2073"/>
        <w:gridCol w:w="2411"/>
        <w:gridCol w:w="782"/>
        <w:gridCol w:w="903"/>
        <w:gridCol w:w="843"/>
      </w:tblGrid>
      <w:tr w:rsidR="00DE0DF5" w:rsidRPr="00EA23C8" w14:paraId="57749F78" w14:textId="77777777" w:rsidTr="0070344E">
        <w:tc>
          <w:tcPr>
            <w:tcW w:w="974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AA5800B" w14:textId="77777777" w:rsidR="00DE0DF5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6A61D083" wp14:editId="45892C06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2E1006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  <w:tc>
          <w:tcPr>
            <w:tcW w:w="3060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296A7A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T.C.</w:t>
            </w:r>
          </w:p>
          <w:p w14:paraId="73E6C247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AFYON KOCATEPE ÜNİVERSİTESİ</w:t>
            </w:r>
          </w:p>
          <w:p w14:paraId="76B816A6" w14:textId="77777777" w:rsidR="00DE0DF5" w:rsidRPr="00EA23C8" w:rsidRDefault="00DE0DF5" w:rsidP="00DE0DF5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SOSYAL BİLİMLER ENSTİTÜSÜ</w:t>
            </w:r>
          </w:p>
        </w:tc>
        <w:tc>
          <w:tcPr>
            <w:tcW w:w="966" w:type="pct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F49DE10" w14:textId="77777777" w:rsidR="00DE0DF5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anchor distT="0" distB="0" distL="114300" distR="114300" simplePos="0" relativeHeight="251658752" behindDoc="0" locked="0" layoutInCell="1" allowOverlap="1" wp14:anchorId="3A6AB460" wp14:editId="2A96AAAE">
                  <wp:simplePos x="0" y="0"/>
                  <wp:positionH relativeFrom="column">
                    <wp:posOffset>-167640</wp:posOffset>
                  </wp:positionH>
                  <wp:positionV relativeFrom="paragraph">
                    <wp:posOffset>-57150</wp:posOffset>
                  </wp:positionV>
                  <wp:extent cx="1347470" cy="121793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D8B3C0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</w:tr>
      <w:tr w:rsidR="00DE0DF5" w:rsidRPr="00EA23C8" w14:paraId="56BDB149" w14:textId="77777777" w:rsidTr="00DE0DF5">
        <w:tc>
          <w:tcPr>
            <w:tcW w:w="5000" w:type="pct"/>
            <w:gridSpan w:val="8"/>
            <w:shd w:val="clear" w:color="auto" w:fill="auto"/>
            <w:vAlign w:val="center"/>
          </w:tcPr>
          <w:p w14:paraId="3016ACD1" w14:textId="34E5A881" w:rsidR="00DE0DF5" w:rsidRDefault="00DE0DF5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DE0DF5">
              <w:rPr>
                <w:sz w:val="24"/>
                <w:szCs w:val="24"/>
              </w:rPr>
              <w:t>2</w:t>
            </w:r>
            <w:r w:rsidR="002E3F00">
              <w:rPr>
                <w:sz w:val="24"/>
                <w:szCs w:val="24"/>
              </w:rPr>
              <w:t>022</w:t>
            </w:r>
            <w:r w:rsidRPr="00DE0DF5">
              <w:rPr>
                <w:sz w:val="24"/>
                <w:szCs w:val="24"/>
              </w:rPr>
              <w:t>-20</w:t>
            </w:r>
            <w:r w:rsidR="002E3F00">
              <w:rPr>
                <w:sz w:val="24"/>
                <w:szCs w:val="24"/>
              </w:rPr>
              <w:t>23</w:t>
            </w:r>
            <w:r w:rsidR="0091093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ĞİTİM-</w:t>
            </w:r>
            <w:r w:rsidRPr="00DE0DF5">
              <w:rPr>
                <w:sz w:val="24"/>
                <w:szCs w:val="24"/>
              </w:rPr>
              <w:t xml:space="preserve">ÖGRETİM YILI </w:t>
            </w:r>
            <w:r w:rsidR="002E3F00">
              <w:rPr>
                <w:sz w:val="24"/>
                <w:szCs w:val="24"/>
              </w:rPr>
              <w:t>BAHAR</w:t>
            </w:r>
            <w:r>
              <w:rPr>
                <w:sz w:val="24"/>
                <w:szCs w:val="24"/>
              </w:rPr>
              <w:t xml:space="preserve"> YARIY</w:t>
            </w:r>
            <w:r w:rsidR="008A24C4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LI </w:t>
            </w:r>
            <w:r w:rsidR="002E3F00">
              <w:rPr>
                <w:sz w:val="24"/>
                <w:szCs w:val="24"/>
              </w:rPr>
              <w:t>İŞLETME</w:t>
            </w:r>
            <w:r w:rsidRPr="00DE0DF5">
              <w:rPr>
                <w:sz w:val="24"/>
                <w:szCs w:val="24"/>
              </w:rPr>
              <w:t xml:space="preserve"> ANABİLİM DALI </w:t>
            </w:r>
            <w:r w:rsidR="00D41FF5">
              <w:rPr>
                <w:sz w:val="24"/>
                <w:szCs w:val="24"/>
              </w:rPr>
              <w:t>YÖNETİM ORGANİZASYON</w:t>
            </w:r>
            <w:r>
              <w:rPr>
                <w:sz w:val="24"/>
                <w:szCs w:val="24"/>
              </w:rPr>
              <w:t xml:space="preserve"> </w:t>
            </w:r>
            <w:r w:rsidRPr="00DE0DF5">
              <w:rPr>
                <w:sz w:val="24"/>
                <w:szCs w:val="24"/>
              </w:rPr>
              <w:t xml:space="preserve">BİLİM DALI </w:t>
            </w:r>
            <w:r w:rsidR="00D41FF5">
              <w:rPr>
                <w:sz w:val="24"/>
                <w:szCs w:val="24"/>
              </w:rPr>
              <w:t>TEZLİ YÜKSEK LİSANS</w:t>
            </w:r>
            <w:r>
              <w:rPr>
                <w:sz w:val="24"/>
                <w:szCs w:val="24"/>
              </w:rPr>
              <w:t xml:space="preserve"> PROGRAMI HA</w:t>
            </w:r>
            <w:r w:rsidR="008A24C4">
              <w:rPr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TALIK </w:t>
            </w:r>
            <w:r w:rsidRPr="00DE0DF5">
              <w:rPr>
                <w:sz w:val="24"/>
                <w:szCs w:val="24"/>
              </w:rPr>
              <w:t>DERS PROGRAMI</w:t>
            </w:r>
          </w:p>
          <w:p w14:paraId="70F088D1" w14:textId="5DEBAA00" w:rsidR="00C94657" w:rsidRPr="00DE0DF5" w:rsidRDefault="00C94657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70344E">
              <w:rPr>
                <w:sz w:val="24"/>
                <w:szCs w:val="24"/>
              </w:rPr>
              <w:t>(YÜKSEK LİSANS)</w:t>
            </w:r>
          </w:p>
        </w:tc>
      </w:tr>
      <w:tr w:rsidR="00DE0DF5" w:rsidRPr="00EA23C8" w14:paraId="32631E8F" w14:textId="77777777" w:rsidTr="00571DC6">
        <w:trPr>
          <w:trHeight w:val="376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464724FF" w14:textId="77777777" w:rsidR="00DE0DF5" w:rsidRPr="00EA23C8" w:rsidRDefault="00DE0DF5" w:rsidP="007F789B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EA23C8">
              <w:rPr>
                <w:rFonts w:eastAsia="Times New Roman" w:cs="Times New Roman"/>
                <w:b/>
                <w:bCs/>
                <w:lang w:eastAsia="tr-TR"/>
              </w:rPr>
              <w:t xml:space="preserve">         GÜNLER</w:t>
            </w:r>
          </w:p>
        </w:tc>
      </w:tr>
      <w:tr w:rsidR="00DE3A1F" w:rsidRPr="00EA23C8" w14:paraId="317D747D" w14:textId="77777777" w:rsidTr="0070344E">
        <w:trPr>
          <w:trHeight w:val="280"/>
        </w:trPr>
        <w:tc>
          <w:tcPr>
            <w:tcW w:w="430" w:type="pct"/>
            <w:shd w:val="clear" w:color="auto" w:fill="BFBFBF"/>
          </w:tcPr>
          <w:p w14:paraId="1F981836" w14:textId="77777777" w:rsidR="008052FD" w:rsidRPr="00EA23C8" w:rsidRDefault="008052FD" w:rsidP="007F789B">
            <w:pPr>
              <w:ind w:firstLine="0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at</w:t>
            </w:r>
          </w:p>
        </w:tc>
        <w:tc>
          <w:tcPr>
            <w:tcW w:w="686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28E5954D" w14:textId="77777777" w:rsidR="008052FD" w:rsidRPr="00EA23C8" w:rsidRDefault="008052FD" w:rsidP="007F789B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lang w:eastAsia="tr-TR"/>
              </w:rPr>
            </w:pPr>
            <w:r w:rsidRPr="00EA23C8">
              <w:rPr>
                <w:rFonts w:eastAsia="Times New Roman"/>
                <w:b/>
                <w:lang w:eastAsia="tr-TR"/>
              </w:rPr>
              <w:t>Pazartesi</w:t>
            </w:r>
          </w:p>
        </w:tc>
        <w:tc>
          <w:tcPr>
            <w:tcW w:w="1149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0A9D81F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lı</w:t>
            </w:r>
          </w:p>
        </w:tc>
        <w:tc>
          <w:tcPr>
            <w:tcW w:w="1336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78FB626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Çarşamba</w:t>
            </w:r>
          </w:p>
        </w:tc>
        <w:tc>
          <w:tcPr>
            <w:tcW w:w="933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3F4BAC57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Perşembe</w:t>
            </w:r>
          </w:p>
        </w:tc>
        <w:tc>
          <w:tcPr>
            <w:tcW w:w="467" w:type="pct"/>
            <w:tcBorders>
              <w:bottom w:val="single" w:sz="12" w:space="0" w:color="auto"/>
            </w:tcBorders>
            <w:shd w:val="clear" w:color="auto" w:fill="BFBFBF"/>
          </w:tcPr>
          <w:p w14:paraId="551F6BF5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Cuma</w:t>
            </w:r>
          </w:p>
        </w:tc>
      </w:tr>
      <w:tr w:rsidR="00EC5682" w:rsidRPr="00EA23C8" w14:paraId="21F7926F" w14:textId="77777777" w:rsidTr="0070344E">
        <w:trPr>
          <w:trHeight w:val="851"/>
        </w:trPr>
        <w:tc>
          <w:tcPr>
            <w:tcW w:w="430" w:type="pct"/>
            <w:shd w:val="clear" w:color="auto" w:fill="BFBFBF"/>
            <w:vAlign w:val="center"/>
          </w:tcPr>
          <w:p w14:paraId="34EABB20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8:30</w:t>
            </w:r>
          </w:p>
        </w:tc>
        <w:tc>
          <w:tcPr>
            <w:tcW w:w="686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B0AEEB" w14:textId="4F5CC7EE" w:rsidR="008A24C4" w:rsidRPr="00995A7B" w:rsidRDefault="008A24C4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89E35B" w14:textId="5CF95713" w:rsidR="004B4505" w:rsidRPr="00995A7B" w:rsidRDefault="004B4505" w:rsidP="00041837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7C9497" w14:textId="442EF7FA" w:rsidR="00B566EA" w:rsidRPr="00EE38A9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EE38A9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933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B9EE4D" w14:textId="1D0940F9" w:rsidR="007250E2" w:rsidRPr="00EE38A9" w:rsidRDefault="007250E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</w:tcPr>
          <w:p w14:paraId="58070FD7" w14:textId="3268D264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6185C44E" w14:textId="77777777" w:rsidTr="0070344E">
        <w:trPr>
          <w:trHeight w:val="851"/>
        </w:trPr>
        <w:tc>
          <w:tcPr>
            <w:tcW w:w="430" w:type="pct"/>
            <w:shd w:val="clear" w:color="auto" w:fill="BFBFBF"/>
            <w:vAlign w:val="center"/>
          </w:tcPr>
          <w:p w14:paraId="31B9724F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9:30</w:t>
            </w:r>
          </w:p>
        </w:tc>
        <w:tc>
          <w:tcPr>
            <w:tcW w:w="68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3CA4B0" w14:textId="36A877DA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4A596B" w14:textId="648E5EF9" w:rsidR="009D436C" w:rsidRPr="009D436C" w:rsidRDefault="009D436C" w:rsidP="00041837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3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D60360" w14:textId="77777777" w:rsidR="009262CE" w:rsidRPr="00455EE3" w:rsidRDefault="009262CE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Yönetim Araştırmaları</w:t>
            </w:r>
          </w:p>
          <w:p w14:paraId="2EFCE95A" w14:textId="77777777" w:rsidR="008052FD" w:rsidRDefault="00E370F1" w:rsidP="00E92D9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="00E92D91"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Prof. Dr. Belkıs ÖZKARA</w:t>
            </w:r>
            <w:r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</w:p>
          <w:p w14:paraId="3C251D33" w14:textId="5C6C1211" w:rsidR="009D436C" w:rsidRPr="00275CC8" w:rsidRDefault="009D436C" w:rsidP="00E92D9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023CE6" w14:textId="4C1558BC" w:rsidR="00B566EA" w:rsidRPr="00995A7B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41DD4AA7" w14:textId="75504781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53F947BC" w14:textId="77777777" w:rsidTr="0070344E">
        <w:trPr>
          <w:trHeight w:val="851"/>
        </w:trPr>
        <w:tc>
          <w:tcPr>
            <w:tcW w:w="430" w:type="pct"/>
            <w:shd w:val="clear" w:color="auto" w:fill="BFBFBF"/>
            <w:vAlign w:val="center"/>
          </w:tcPr>
          <w:p w14:paraId="63C8C3CB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0:30</w:t>
            </w:r>
          </w:p>
        </w:tc>
        <w:tc>
          <w:tcPr>
            <w:tcW w:w="68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1E99AF" w14:textId="0FB64B5C" w:rsidR="00B566EA" w:rsidRPr="00995A7B" w:rsidRDefault="00B566EA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F7476A" w14:textId="77777777" w:rsidR="007E0984" w:rsidRDefault="007E0984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7E0984">
              <w:rPr>
                <w:rFonts w:eastAsia="Times New Roman" w:cs="Times New Roman"/>
                <w:sz w:val="20"/>
                <w:szCs w:val="20"/>
                <w:lang w:eastAsia="tr-TR"/>
              </w:rPr>
              <w:t>İleri İnsan Kaynakları Uygulamaları</w:t>
            </w:r>
          </w:p>
          <w:p w14:paraId="2B100FBF" w14:textId="77777777" w:rsidR="00382B2F" w:rsidRDefault="00E370F1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="00382B2F"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Prof.</w:t>
            </w:r>
            <w:r w:rsidR="00382B2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="00382B2F"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Dr. Hatice ÖZUTKU</w:t>
            </w: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</w:p>
          <w:p w14:paraId="2BB0BFFD" w14:textId="35C4DD57" w:rsidR="009D436C" w:rsidRPr="00382B2F" w:rsidRDefault="009D436C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7314BC" w14:textId="77777777" w:rsidR="00455EE3" w:rsidRPr="00455EE3" w:rsidRDefault="00455EE3" w:rsidP="00455EE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Yönetim Araştırmaları</w:t>
            </w:r>
          </w:p>
          <w:p w14:paraId="046CCC69" w14:textId="77777777" w:rsidR="008052FD" w:rsidRDefault="00455EE3" w:rsidP="00455EE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(Prof. Dr. Belkıs ÖZKARA)</w:t>
            </w:r>
          </w:p>
          <w:p w14:paraId="3B28EA95" w14:textId="180AE275" w:rsidR="009D436C" w:rsidRPr="00275CC8" w:rsidRDefault="009D436C" w:rsidP="00455EE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0A7E61" w14:textId="041B69A4" w:rsidR="00EE38A9" w:rsidRPr="00995A7B" w:rsidRDefault="00EE38A9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CEFBB82" w14:textId="4F85469F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382B2F" w:rsidRPr="00EA23C8" w14:paraId="255797FC" w14:textId="77777777" w:rsidTr="0070344E">
        <w:trPr>
          <w:trHeight w:val="851"/>
        </w:trPr>
        <w:tc>
          <w:tcPr>
            <w:tcW w:w="430" w:type="pct"/>
            <w:shd w:val="clear" w:color="auto" w:fill="BFBFBF"/>
            <w:vAlign w:val="center"/>
          </w:tcPr>
          <w:p w14:paraId="1D41EB83" w14:textId="77777777" w:rsidR="00382B2F" w:rsidRPr="00EA23C8" w:rsidRDefault="00382B2F" w:rsidP="00382B2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1:30</w:t>
            </w:r>
          </w:p>
        </w:tc>
        <w:tc>
          <w:tcPr>
            <w:tcW w:w="686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0A0F0A8" w14:textId="0EF07452" w:rsidR="00382B2F" w:rsidRPr="00995A7B" w:rsidRDefault="00382B2F" w:rsidP="00382B2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CE7AB1A" w14:textId="77777777" w:rsidR="00382B2F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7E0984">
              <w:rPr>
                <w:rFonts w:eastAsia="Times New Roman" w:cs="Times New Roman"/>
                <w:sz w:val="20"/>
                <w:szCs w:val="20"/>
                <w:lang w:eastAsia="tr-TR"/>
              </w:rPr>
              <w:t>İleri İnsan Kaynakları Uygulamaları</w:t>
            </w:r>
          </w:p>
          <w:p w14:paraId="2E81F07F" w14:textId="77777777" w:rsidR="00382B2F" w:rsidRDefault="00382B2F" w:rsidP="00382B2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(Prof.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Dr. Hatice ÖZUTKU)</w:t>
            </w:r>
          </w:p>
          <w:p w14:paraId="48E41B08" w14:textId="38FE109C" w:rsidR="009D436C" w:rsidRPr="00995A7B" w:rsidRDefault="009D436C" w:rsidP="00382B2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3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EDB78E1" w14:textId="77777777" w:rsidR="00382B2F" w:rsidRPr="00455EE3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Yönetim Araştırmaları</w:t>
            </w:r>
          </w:p>
          <w:p w14:paraId="4720E944" w14:textId="77777777" w:rsidR="00382B2F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(Prof. Dr. Belkıs ÖZKARA)</w:t>
            </w:r>
          </w:p>
          <w:p w14:paraId="7B68622F" w14:textId="05D002DF" w:rsidR="009D436C" w:rsidRPr="00275CC8" w:rsidRDefault="009D436C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732B589" w14:textId="0FE2266B" w:rsidR="00382B2F" w:rsidRPr="00995A7B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55E09F99" w14:textId="05CD3425" w:rsidR="00382B2F" w:rsidRPr="00995A7B" w:rsidRDefault="00382B2F" w:rsidP="00382B2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382B2F" w:rsidRPr="00EA23C8" w14:paraId="231ED5E2" w14:textId="77777777" w:rsidTr="00DE0DF5">
        <w:trPr>
          <w:trHeight w:val="341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2C6E6B80" w14:textId="77777777" w:rsidR="00382B2F" w:rsidRPr="00995A7B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  <w:tr w:rsidR="00382B2F" w:rsidRPr="00EA23C8" w14:paraId="73979191" w14:textId="77777777" w:rsidTr="0070344E">
        <w:trPr>
          <w:trHeight w:val="1096"/>
        </w:trPr>
        <w:tc>
          <w:tcPr>
            <w:tcW w:w="430" w:type="pct"/>
            <w:shd w:val="clear" w:color="auto" w:fill="BFBFBF"/>
            <w:vAlign w:val="center"/>
          </w:tcPr>
          <w:p w14:paraId="71000468" w14:textId="77777777" w:rsidR="00382B2F" w:rsidRPr="00EA23C8" w:rsidRDefault="00382B2F" w:rsidP="00382B2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3:00</w:t>
            </w:r>
          </w:p>
        </w:tc>
        <w:tc>
          <w:tcPr>
            <w:tcW w:w="686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9F28BF" w14:textId="1ADB823B" w:rsidR="00382B2F" w:rsidRPr="00995A7B" w:rsidRDefault="00382B2F" w:rsidP="00382B2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CC4B308" w14:textId="77777777" w:rsidR="00382B2F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7E0984">
              <w:rPr>
                <w:rFonts w:eastAsia="Times New Roman" w:cs="Times New Roman"/>
                <w:sz w:val="20"/>
                <w:szCs w:val="20"/>
                <w:lang w:eastAsia="tr-TR"/>
              </w:rPr>
              <w:t>İleri İnsan Kaynakları Uygulamaları</w:t>
            </w:r>
          </w:p>
          <w:p w14:paraId="73CF9CD9" w14:textId="77777777" w:rsidR="00382B2F" w:rsidRDefault="00382B2F" w:rsidP="00382B2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(Prof.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Dr. Hatice ÖZUTKU)</w:t>
            </w:r>
          </w:p>
          <w:p w14:paraId="0E1B7D56" w14:textId="749E53E1" w:rsidR="009D436C" w:rsidRPr="00995A7B" w:rsidRDefault="009D436C" w:rsidP="00382B2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3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E44046" w14:textId="77777777" w:rsidR="00AE2CD0" w:rsidRDefault="00AE2CD0" w:rsidP="009C6F8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AE2CD0">
              <w:rPr>
                <w:rFonts w:eastAsia="Times New Roman" w:cs="Times New Roman"/>
                <w:sz w:val="20"/>
                <w:szCs w:val="20"/>
                <w:lang w:eastAsia="tr-TR"/>
              </w:rPr>
              <w:t>Yönetim ve Organizasyonda Özel Konular</w:t>
            </w:r>
          </w:p>
          <w:p w14:paraId="31EFCDA1" w14:textId="77777777" w:rsidR="00382B2F" w:rsidRDefault="009C6F80" w:rsidP="009C6F8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(Doç. Dr. Nilüfer YÖRÜK KARAKILIÇ)</w:t>
            </w:r>
          </w:p>
          <w:p w14:paraId="3DE593E4" w14:textId="15FEFBA5" w:rsidR="009D436C" w:rsidRPr="00995A7B" w:rsidRDefault="009D436C" w:rsidP="009C6F8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33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D10A1D" w14:textId="77777777" w:rsidR="00C514C6" w:rsidRDefault="00C514C6" w:rsidP="00D507C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C514C6">
              <w:rPr>
                <w:rFonts w:eastAsia="Times New Roman" w:cs="Times New Roman"/>
                <w:sz w:val="20"/>
                <w:szCs w:val="20"/>
                <w:lang w:eastAsia="tr-TR"/>
              </w:rPr>
              <w:t>Çağdaş Yönetim Yaklaşımları</w:t>
            </w:r>
          </w:p>
          <w:p w14:paraId="51A232CB" w14:textId="77777777" w:rsidR="00382B2F" w:rsidRDefault="00D507C0" w:rsidP="00D507C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="00514CC2"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Dr.</w:t>
            </w:r>
            <w:r w:rsidR="00514CC2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="00514CC2"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Öğr.</w:t>
            </w:r>
            <w:r w:rsidR="00514CC2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="00514CC2"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Üyesi Kemal KARAYORMUK</w:t>
            </w: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</w:p>
          <w:p w14:paraId="3E9C3DD4" w14:textId="2A1AAA0C" w:rsidR="009D436C" w:rsidRPr="00995A7B" w:rsidRDefault="009D436C" w:rsidP="00D507C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052CD37" w14:textId="38427162" w:rsidR="00382B2F" w:rsidRPr="00995A7B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382B2F" w:rsidRPr="00EA23C8" w14:paraId="57F2AD2E" w14:textId="77777777" w:rsidTr="0070344E">
        <w:trPr>
          <w:trHeight w:val="1321"/>
        </w:trPr>
        <w:tc>
          <w:tcPr>
            <w:tcW w:w="430" w:type="pct"/>
            <w:shd w:val="clear" w:color="auto" w:fill="BFBFBF"/>
            <w:vAlign w:val="center"/>
          </w:tcPr>
          <w:p w14:paraId="18B858AC" w14:textId="77777777" w:rsidR="00382B2F" w:rsidRPr="00EA23C8" w:rsidRDefault="00382B2F" w:rsidP="00382B2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4:00</w:t>
            </w:r>
          </w:p>
        </w:tc>
        <w:tc>
          <w:tcPr>
            <w:tcW w:w="68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FDE71FB" w14:textId="72605B67" w:rsidR="00382B2F" w:rsidRPr="00995A7B" w:rsidRDefault="00382B2F" w:rsidP="00382B2F">
            <w:pPr>
              <w:spacing w:after="0" w:line="240" w:lineRule="auto"/>
              <w:ind w:right="-57" w:firstLine="0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DF34D8" w14:textId="77777777" w:rsidR="00521D7C" w:rsidRPr="00163CAE" w:rsidRDefault="00521D7C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Stratejik Yönetim</w:t>
            </w:r>
          </w:p>
          <w:p w14:paraId="69888BAE" w14:textId="77777777" w:rsidR="00382B2F" w:rsidRDefault="00382B2F" w:rsidP="00163CA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="00163CAE"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Dr.</w:t>
            </w:r>
            <w:r w:rsidR="008E4BE8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63CAE"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Öğr.</w:t>
            </w:r>
            <w:r w:rsidR="008E4BE8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63CAE"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Üyesi Hülya ÖCAL</w:t>
            </w: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</w:p>
          <w:p w14:paraId="1B4AFE03" w14:textId="7904D379" w:rsidR="009D436C" w:rsidRPr="00163CAE" w:rsidRDefault="009D436C" w:rsidP="00163CA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133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7C5C80" w14:textId="77777777" w:rsidR="00AE2CD0" w:rsidRDefault="00AE2CD0" w:rsidP="00AE2CD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AE2CD0">
              <w:rPr>
                <w:rFonts w:eastAsia="Times New Roman" w:cs="Times New Roman"/>
                <w:sz w:val="20"/>
                <w:szCs w:val="20"/>
                <w:lang w:eastAsia="tr-TR"/>
              </w:rPr>
              <w:t>Yönetim ve Organizasyonda Özel Konular</w:t>
            </w:r>
          </w:p>
          <w:p w14:paraId="48CCDAB5" w14:textId="77777777" w:rsidR="00382B2F" w:rsidRDefault="00AE2CD0" w:rsidP="00AE2CD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(Doç. Dr. Nilüfer YÖRÜK KARAKILIÇ)</w:t>
            </w:r>
          </w:p>
          <w:p w14:paraId="4A61B014" w14:textId="7208A2EF" w:rsidR="009D436C" w:rsidRPr="00995A7B" w:rsidRDefault="009D436C" w:rsidP="00AE2CD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D24B2D5" w14:textId="77777777" w:rsidR="00514CC2" w:rsidRDefault="00514CC2" w:rsidP="00514CC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C514C6">
              <w:rPr>
                <w:rFonts w:eastAsia="Times New Roman" w:cs="Times New Roman"/>
                <w:sz w:val="20"/>
                <w:szCs w:val="20"/>
                <w:lang w:eastAsia="tr-TR"/>
              </w:rPr>
              <w:t>Çağdaş Yönetim Yaklaşımları</w:t>
            </w:r>
          </w:p>
          <w:p w14:paraId="62FDBEC1" w14:textId="77777777" w:rsidR="00382B2F" w:rsidRDefault="00514CC2" w:rsidP="00514CC2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Dr.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Öğr.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Üyesi Kemal KARAYORMUK</w:t>
            </w: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</w:p>
          <w:p w14:paraId="595526BE" w14:textId="5BFA6520" w:rsidR="009D436C" w:rsidRPr="00995A7B" w:rsidRDefault="009D436C" w:rsidP="00514CC2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6B2DD288" w14:textId="408162DC" w:rsidR="00382B2F" w:rsidRPr="00EA23C8" w:rsidRDefault="00382B2F" w:rsidP="00382B2F">
            <w:pPr>
              <w:spacing w:after="0" w:line="259" w:lineRule="auto"/>
              <w:ind w:firstLine="0"/>
              <w:jc w:val="left"/>
            </w:pPr>
          </w:p>
        </w:tc>
      </w:tr>
      <w:tr w:rsidR="00382B2F" w:rsidRPr="00EA23C8" w14:paraId="15DAB578" w14:textId="77777777" w:rsidTr="0070344E">
        <w:trPr>
          <w:trHeight w:val="944"/>
        </w:trPr>
        <w:tc>
          <w:tcPr>
            <w:tcW w:w="430" w:type="pct"/>
            <w:shd w:val="clear" w:color="auto" w:fill="BFBFBF"/>
            <w:vAlign w:val="center"/>
          </w:tcPr>
          <w:p w14:paraId="13EAAEA2" w14:textId="77777777" w:rsidR="00382B2F" w:rsidRPr="00EA23C8" w:rsidRDefault="00382B2F" w:rsidP="00382B2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5:00</w:t>
            </w:r>
          </w:p>
        </w:tc>
        <w:tc>
          <w:tcPr>
            <w:tcW w:w="68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2FD7CD" w14:textId="10292860" w:rsidR="00382B2F" w:rsidRPr="00E370F1" w:rsidRDefault="00382B2F" w:rsidP="00382B2F">
            <w:pPr>
              <w:spacing w:after="0" w:line="240" w:lineRule="auto"/>
              <w:ind w:firstLine="0"/>
              <w:jc w:val="center"/>
            </w:pPr>
          </w:p>
        </w:tc>
        <w:tc>
          <w:tcPr>
            <w:tcW w:w="11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A54014" w14:textId="77777777" w:rsidR="00163CAE" w:rsidRPr="00163CAE" w:rsidRDefault="00163CAE" w:rsidP="00163CA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Stratejik Yönetim</w:t>
            </w:r>
          </w:p>
          <w:p w14:paraId="00E17859" w14:textId="77777777" w:rsidR="00382B2F" w:rsidRDefault="00163CAE" w:rsidP="00163CAE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(Dr.</w:t>
            </w:r>
            <w:r w:rsidR="008E4BE8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Öğr.</w:t>
            </w:r>
            <w:r w:rsidR="008E4BE8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Üyesi Hülya ÖCAL)</w:t>
            </w:r>
          </w:p>
          <w:p w14:paraId="66197475" w14:textId="00240E67" w:rsidR="009D436C" w:rsidRPr="00995A7B" w:rsidRDefault="009D436C" w:rsidP="00163CAE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C44849" w14:textId="77777777" w:rsidR="00AE2CD0" w:rsidRDefault="00AE2CD0" w:rsidP="00AE2CD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AE2CD0">
              <w:rPr>
                <w:rFonts w:eastAsia="Times New Roman" w:cs="Times New Roman"/>
                <w:sz w:val="20"/>
                <w:szCs w:val="20"/>
                <w:lang w:eastAsia="tr-TR"/>
              </w:rPr>
              <w:t>Yönetim ve Organizasyonda Özel Konular</w:t>
            </w:r>
          </w:p>
          <w:p w14:paraId="4B14BA40" w14:textId="7ED55872" w:rsidR="009D436C" w:rsidRPr="00854024" w:rsidRDefault="00AE2CD0" w:rsidP="00854024">
            <w:pPr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(Doç. Dr. Nilüfer YÖRÜK KARAKILIÇ)</w:t>
            </w: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2B5647" w14:textId="77777777" w:rsidR="00514CC2" w:rsidRDefault="00514CC2" w:rsidP="00514CC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C514C6">
              <w:rPr>
                <w:rFonts w:eastAsia="Times New Roman" w:cs="Times New Roman"/>
                <w:sz w:val="20"/>
                <w:szCs w:val="20"/>
                <w:lang w:eastAsia="tr-TR"/>
              </w:rPr>
              <w:t>Çağdaş Yönetim Yaklaşımları</w:t>
            </w:r>
          </w:p>
          <w:p w14:paraId="0BFCF788" w14:textId="77777777" w:rsidR="00382B2F" w:rsidRDefault="00514CC2" w:rsidP="00514CC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Dr.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Öğr.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Üyesi Kemal KARAYORMUK</w:t>
            </w: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</w:p>
          <w:p w14:paraId="68054435" w14:textId="30066381" w:rsidR="009D436C" w:rsidRPr="00995A7B" w:rsidRDefault="009D436C" w:rsidP="00514CC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8C26CF5" w14:textId="0B9F4B1D" w:rsidR="00382B2F" w:rsidRPr="00995A7B" w:rsidRDefault="00382B2F" w:rsidP="00382B2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382B2F" w:rsidRPr="00EA23C8" w14:paraId="0A44F6C1" w14:textId="77777777" w:rsidTr="0070344E">
        <w:trPr>
          <w:trHeight w:val="944"/>
        </w:trPr>
        <w:tc>
          <w:tcPr>
            <w:tcW w:w="430" w:type="pct"/>
            <w:shd w:val="clear" w:color="auto" w:fill="BFBFBF"/>
            <w:vAlign w:val="center"/>
          </w:tcPr>
          <w:p w14:paraId="0270747F" w14:textId="77777777" w:rsidR="00382B2F" w:rsidRPr="00EA23C8" w:rsidRDefault="00382B2F" w:rsidP="00382B2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6:00</w:t>
            </w:r>
          </w:p>
        </w:tc>
        <w:tc>
          <w:tcPr>
            <w:tcW w:w="686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35A0EEB" w14:textId="3182C071" w:rsidR="00382B2F" w:rsidRPr="00995A7B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ADC3C8D" w14:textId="77777777" w:rsidR="00163CAE" w:rsidRPr="00163CAE" w:rsidRDefault="00163CAE" w:rsidP="00163CA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Stratejik Yönetim</w:t>
            </w:r>
          </w:p>
          <w:p w14:paraId="4C98EA03" w14:textId="77777777" w:rsidR="00382B2F" w:rsidRDefault="00163CAE" w:rsidP="00163CAE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(Dr.</w:t>
            </w:r>
            <w:r w:rsidR="008E4BE8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Öğr.</w:t>
            </w:r>
            <w:r w:rsidR="008E4BE8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Üyesi Hülya ÖCAL)</w:t>
            </w:r>
          </w:p>
          <w:p w14:paraId="2783115E" w14:textId="4931C929" w:rsidR="009D436C" w:rsidRPr="00995A7B" w:rsidRDefault="009D436C" w:rsidP="00163CAE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5F604CEE" w14:textId="42B6BDBD" w:rsidR="00382B2F" w:rsidRPr="00995A7B" w:rsidRDefault="00382B2F" w:rsidP="00382B2F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D390368" w14:textId="0C517A14" w:rsidR="00382B2F" w:rsidRPr="00995A7B" w:rsidRDefault="00382B2F" w:rsidP="00382B2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5C2172FB" w14:textId="57A8A0CC" w:rsidR="00382B2F" w:rsidRPr="00995A7B" w:rsidRDefault="00382B2F" w:rsidP="00382B2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DE3A1F" w:rsidRPr="00EA23C8" w14:paraId="73C960AC" w14:textId="77777777" w:rsidTr="0070344E">
        <w:trPr>
          <w:trHeight w:val="851"/>
        </w:trPr>
        <w:tc>
          <w:tcPr>
            <w:tcW w:w="430" w:type="pct"/>
            <w:shd w:val="clear" w:color="auto" w:fill="BFBFBF"/>
            <w:vAlign w:val="center"/>
          </w:tcPr>
          <w:p w14:paraId="12BB0F5A" w14:textId="77777777" w:rsidR="00382B2F" w:rsidRPr="00EA23C8" w:rsidRDefault="00382B2F" w:rsidP="00382B2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lastRenderedPageBreak/>
              <w:t>17:00</w:t>
            </w:r>
          </w:p>
        </w:tc>
        <w:tc>
          <w:tcPr>
            <w:tcW w:w="686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2D489CE1" w14:textId="77777777" w:rsidR="00382B2F" w:rsidRPr="00EA23C8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55B72B85" w14:textId="77777777" w:rsidR="00382B2F" w:rsidRPr="00EA23C8" w:rsidRDefault="00382B2F" w:rsidP="00382B2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36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6F0D679A" w14:textId="77777777" w:rsidR="00382B2F" w:rsidRPr="00EA23C8" w:rsidRDefault="00382B2F" w:rsidP="00382B2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33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704C7A6D" w14:textId="77777777" w:rsidR="00382B2F" w:rsidRPr="00EA23C8" w:rsidRDefault="00382B2F" w:rsidP="00382B2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12" w:space="0" w:color="auto"/>
            </w:tcBorders>
            <w:shd w:val="clear" w:color="auto" w:fill="BFBFBF"/>
          </w:tcPr>
          <w:p w14:paraId="41018EA0" w14:textId="77777777" w:rsidR="00382B2F" w:rsidRPr="00EA23C8" w:rsidRDefault="00382B2F" w:rsidP="00382B2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</w:tbl>
    <w:p w14:paraId="0F8E8A71" w14:textId="77777777" w:rsidR="0091093C" w:rsidRPr="0091093C" w:rsidRDefault="0091093C" w:rsidP="00B84567">
      <w:pPr>
        <w:pStyle w:val="KonuBal"/>
        <w:jc w:val="both"/>
        <w:outlineLvl w:val="0"/>
        <w:rPr>
          <w:sz w:val="24"/>
          <w:szCs w:val="24"/>
        </w:rPr>
      </w:pPr>
      <w:r w:rsidRPr="0091093C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711EACF3" wp14:editId="40DDDB04">
                <wp:simplePos x="0" y="0"/>
                <wp:positionH relativeFrom="page">
                  <wp:posOffset>5130800</wp:posOffset>
                </wp:positionH>
                <wp:positionV relativeFrom="page">
                  <wp:posOffset>9850120</wp:posOffset>
                </wp:positionV>
                <wp:extent cx="1685925" cy="324485"/>
                <wp:effectExtent l="0" t="0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8024B" w14:textId="77777777" w:rsidR="00B01535" w:rsidRDefault="00B01535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AKÜ.SBE.FORM.</w:t>
                            </w:r>
                            <w:r w:rsidR="009901A4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İDR</w:t>
                            </w: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-</w:t>
                            </w:r>
                            <w:r w:rsidR="000C2FD2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11</w:t>
                            </w:r>
                          </w:p>
                          <w:p w14:paraId="0BECC8EC" w14:textId="77777777" w:rsidR="000C2FD2" w:rsidRDefault="000C2FD2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1EACF3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404pt;margin-top:775.6pt;width:132.75pt;height:25.5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" o:allowincell="f" filled="f" stroked="f">
                <v:textbox inset="10.8pt,7.2pt,10.8pt,7.2pt">
                  <w:txbxContent>
                    <w:p w14:paraId="1A28024B" w14:textId="77777777" w:rsidR="00B01535" w:rsidRDefault="00B01535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AKÜ.SBE.FORM.</w:t>
                      </w:r>
                      <w:r w:rsidR="009901A4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İDR</w:t>
                      </w: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-</w:t>
                      </w:r>
                      <w:r w:rsidR="000C2FD2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11</w:t>
                      </w:r>
                    </w:p>
                    <w:p w14:paraId="0BECC8EC" w14:textId="77777777" w:rsidR="000C2FD2" w:rsidRDefault="000C2FD2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644C6" w:rsidRPr="0091093C">
        <w:rPr>
          <w:sz w:val="24"/>
          <w:szCs w:val="24"/>
        </w:rPr>
        <w:t>NOT:</w:t>
      </w:r>
      <w:r w:rsidR="002644C6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Bu form </w:t>
      </w:r>
      <w:r w:rsidRPr="0091093C">
        <w:rPr>
          <w:b w:val="0"/>
          <w:sz w:val="24"/>
          <w:szCs w:val="24"/>
        </w:rPr>
        <w:t xml:space="preserve">Anabilim Dalı Başkanlığı üst yazı ekinde </w:t>
      </w:r>
      <w:proofErr w:type="spellStart"/>
      <w:r w:rsidRPr="002644C6">
        <w:rPr>
          <w:sz w:val="24"/>
          <w:szCs w:val="24"/>
          <w:u w:val="single"/>
        </w:rPr>
        <w:t>word</w:t>
      </w:r>
      <w:proofErr w:type="spellEnd"/>
      <w:r w:rsidRPr="0091093C">
        <w:rPr>
          <w:b w:val="0"/>
          <w:sz w:val="24"/>
          <w:szCs w:val="24"/>
        </w:rPr>
        <w:t xml:space="preserve"> formatında enstitüye ulaştırılmalıdır.</w:t>
      </w:r>
    </w:p>
    <w:sectPr w:rsidR="0091093C" w:rsidRPr="0091093C" w:rsidSect="008052FD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LSwMDa2MDS1MDdW0lEKTi0uzszPAykwqgUAch/hXiwAAAA="/>
  </w:docVars>
  <w:rsids>
    <w:rsidRoot w:val="008052FD"/>
    <w:rsid w:val="00041837"/>
    <w:rsid w:val="000710FE"/>
    <w:rsid w:val="0008507A"/>
    <w:rsid w:val="000C2FD2"/>
    <w:rsid w:val="00136C8B"/>
    <w:rsid w:val="00163CAE"/>
    <w:rsid w:val="001B2DC0"/>
    <w:rsid w:val="001C6711"/>
    <w:rsid w:val="002644C6"/>
    <w:rsid w:val="00265D48"/>
    <w:rsid w:val="00275CC8"/>
    <w:rsid w:val="00296D31"/>
    <w:rsid w:val="002E3F00"/>
    <w:rsid w:val="00307F2E"/>
    <w:rsid w:val="00382B2F"/>
    <w:rsid w:val="003876B1"/>
    <w:rsid w:val="00391042"/>
    <w:rsid w:val="00394FFC"/>
    <w:rsid w:val="003A0054"/>
    <w:rsid w:val="00415BDB"/>
    <w:rsid w:val="00455EE3"/>
    <w:rsid w:val="00495BF1"/>
    <w:rsid w:val="004A7337"/>
    <w:rsid w:val="004B20CA"/>
    <w:rsid w:val="004B4505"/>
    <w:rsid w:val="004E418E"/>
    <w:rsid w:val="00514CC2"/>
    <w:rsid w:val="00521D7C"/>
    <w:rsid w:val="00571DC6"/>
    <w:rsid w:val="00573AAC"/>
    <w:rsid w:val="005A2A98"/>
    <w:rsid w:val="005C2C13"/>
    <w:rsid w:val="005F663C"/>
    <w:rsid w:val="00624BFE"/>
    <w:rsid w:val="00653FBB"/>
    <w:rsid w:val="006545DF"/>
    <w:rsid w:val="0070344E"/>
    <w:rsid w:val="007250E2"/>
    <w:rsid w:val="00790D0E"/>
    <w:rsid w:val="007E0984"/>
    <w:rsid w:val="007F789B"/>
    <w:rsid w:val="008052FD"/>
    <w:rsid w:val="00854024"/>
    <w:rsid w:val="008A070B"/>
    <w:rsid w:val="008A24C4"/>
    <w:rsid w:val="008E4BE8"/>
    <w:rsid w:val="0091093C"/>
    <w:rsid w:val="009262CE"/>
    <w:rsid w:val="0097279C"/>
    <w:rsid w:val="009901A4"/>
    <w:rsid w:val="0099545C"/>
    <w:rsid w:val="00995A7B"/>
    <w:rsid w:val="009C6F80"/>
    <w:rsid w:val="009D436C"/>
    <w:rsid w:val="00A57881"/>
    <w:rsid w:val="00A92EB9"/>
    <w:rsid w:val="00AB529A"/>
    <w:rsid w:val="00AE2CD0"/>
    <w:rsid w:val="00B01535"/>
    <w:rsid w:val="00B566EA"/>
    <w:rsid w:val="00B84567"/>
    <w:rsid w:val="00BE0248"/>
    <w:rsid w:val="00BF4EAE"/>
    <w:rsid w:val="00C14646"/>
    <w:rsid w:val="00C514C6"/>
    <w:rsid w:val="00C65774"/>
    <w:rsid w:val="00C6751B"/>
    <w:rsid w:val="00C67739"/>
    <w:rsid w:val="00C94657"/>
    <w:rsid w:val="00D038FC"/>
    <w:rsid w:val="00D12C29"/>
    <w:rsid w:val="00D41FF5"/>
    <w:rsid w:val="00D507C0"/>
    <w:rsid w:val="00DD383E"/>
    <w:rsid w:val="00DE0DF5"/>
    <w:rsid w:val="00DE3A1F"/>
    <w:rsid w:val="00E1190B"/>
    <w:rsid w:val="00E12C37"/>
    <w:rsid w:val="00E370F1"/>
    <w:rsid w:val="00E50628"/>
    <w:rsid w:val="00E53885"/>
    <w:rsid w:val="00E778C0"/>
    <w:rsid w:val="00E825E5"/>
    <w:rsid w:val="00E92D91"/>
    <w:rsid w:val="00EA5936"/>
    <w:rsid w:val="00EB6DE2"/>
    <w:rsid w:val="00EC5682"/>
    <w:rsid w:val="00EE0AE0"/>
    <w:rsid w:val="00EE38A9"/>
    <w:rsid w:val="00F019DE"/>
    <w:rsid w:val="00F207E4"/>
    <w:rsid w:val="00F83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0F2872"/>
  <w15:docId w15:val="{CB5FB8F3-0477-4BCE-B6C1-0C8B580FB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2FD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819933-49A1-4A10-80F7-419174E79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nus Yıldırım</dc:creator>
  <cp:lastModifiedBy>Yazar</cp:lastModifiedBy>
  <cp:revision>28</cp:revision>
  <dcterms:created xsi:type="dcterms:W3CDTF">2023-02-07T10:24:00Z</dcterms:created>
  <dcterms:modified xsi:type="dcterms:W3CDTF">2023-03-31T12:27:00Z</dcterms:modified>
</cp:coreProperties>
</file>